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06-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5334000" cy="3200400"/>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5334000" cy="3200400"/>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06-16T20:46:06Z</dcterms:created>
  <dcterms:modified xsi:type="dcterms:W3CDTF">2019-06-16T20:46:06Z</dcterms:modified>
</cp:coreProperties>
</file>